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chael Eag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ag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49 Bob O Link Rd Highland Par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eagle92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332512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tto Eagl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3/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